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C4AC603" w14:textId="77777777" w:rsidR="00ED7251" w:rsidRPr="004B5B1C" w:rsidRDefault="00ED7251" w:rsidP="00ED7251">
      <w:pPr>
        <w:pStyle w:val="Heading2"/>
      </w:pPr>
      <w:r w:rsidRPr="004B5B1C">
        <w:t>Supplementary Data</w:t>
      </w:r>
    </w:p>
    <w:p w14:paraId="5B9B4F3C" w14:textId="77777777" w:rsidR="00ED7251" w:rsidRPr="00FD3996" w:rsidRDefault="00ED7251" w:rsidP="00ED7251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  <w:r w:rsidRPr="00FD3996">
        <w:rPr>
          <w:rFonts w:ascii="Arial" w:eastAsia="Times New Roman" w:hAnsi="Arial" w:cs="Arial"/>
          <w:b/>
          <w:bCs/>
          <w:color w:val="000000"/>
        </w:rPr>
        <w:t>Supplementary data 1</w:t>
      </w:r>
      <w:r w:rsidRPr="00FD3996">
        <w:rPr>
          <w:rFonts w:ascii="Arial" w:eastAsia="Times New Roman" w:hAnsi="Arial" w:cs="Arial"/>
          <w:color w:val="000000"/>
        </w:rPr>
        <w:t xml:space="preserve">: Daily IGI FAST results and estimates of </w:t>
      </w:r>
      <w:r w:rsidRPr="004B5B1C">
        <w:rPr>
          <w:rFonts w:ascii="Arial" w:eastAsia="Times New Roman" w:hAnsi="Arial" w:cs="Arial"/>
          <w:color w:val="000000"/>
        </w:rPr>
        <w:t xml:space="preserve">asymptomatic and </w:t>
      </w:r>
      <w:proofErr w:type="spellStart"/>
      <w:r w:rsidRPr="004B5B1C">
        <w:rPr>
          <w:rFonts w:ascii="Arial" w:eastAsia="Times New Roman" w:hAnsi="Arial" w:cs="Arial"/>
          <w:color w:val="000000"/>
        </w:rPr>
        <w:t>presymptomatic</w:t>
      </w:r>
      <w:proofErr w:type="spellEnd"/>
      <w:r w:rsidRPr="004B5B1C">
        <w:rPr>
          <w:rFonts w:ascii="Arial" w:eastAsia="Times New Roman" w:hAnsi="Arial" w:cs="Arial"/>
          <w:color w:val="000000"/>
        </w:rPr>
        <w:t xml:space="preserve"> SARS-CoV-2 infection</w:t>
      </w:r>
      <w:r w:rsidRPr="00FD3996">
        <w:rPr>
          <w:rFonts w:ascii="Arial" w:eastAsia="Times New Roman" w:hAnsi="Arial" w:cs="Arial"/>
          <w:color w:val="000000"/>
        </w:rPr>
        <w:t xml:space="preserve"> prevalence in the City of Berkeley, derived from the ‘</w:t>
      </w:r>
      <w:proofErr w:type="spellStart"/>
      <w:r w:rsidRPr="00FD3996">
        <w:rPr>
          <w:rFonts w:ascii="Arial" w:eastAsia="Times New Roman" w:hAnsi="Arial" w:cs="Arial"/>
          <w:color w:val="000000"/>
        </w:rPr>
        <w:t>covidestim</w:t>
      </w:r>
      <w:proofErr w:type="spellEnd"/>
      <w:r w:rsidRPr="00FD3996">
        <w:rPr>
          <w:rFonts w:ascii="Arial" w:eastAsia="Times New Roman" w:hAnsi="Arial" w:cs="Arial"/>
          <w:color w:val="000000"/>
        </w:rPr>
        <w:t>’ R package.</w:t>
      </w: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220"/>
        <w:gridCol w:w="784"/>
        <w:gridCol w:w="737"/>
        <w:gridCol w:w="1049"/>
        <w:gridCol w:w="947"/>
        <w:gridCol w:w="535"/>
        <w:gridCol w:w="239"/>
        <w:gridCol w:w="4137"/>
      </w:tblGrid>
      <w:tr w:rsidR="00ED7251" w:rsidRPr="00FD3996" w14:paraId="352BA1A8" w14:textId="77777777" w:rsidTr="00547227">
        <w:trPr>
          <w:trHeight w:val="22"/>
        </w:trPr>
        <w:tc>
          <w:tcPr>
            <w:tcW w:w="0" w:type="auto"/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703B8B3C" w14:textId="77777777" w:rsidR="00ED7251" w:rsidRPr="00FD3996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FD3996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 </w:t>
            </w:r>
          </w:p>
        </w:tc>
        <w:tc>
          <w:tcPr>
            <w:tcW w:w="0" w:type="auto"/>
            <w:gridSpan w:val="5"/>
            <w:tcBorders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37595FDA" w14:textId="77777777" w:rsidR="00ED7251" w:rsidRPr="00FD3996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FD3996">
              <w:rPr>
                <w:rFonts w:ascii="Arial" w:eastAsia="Times New Roman" w:hAnsi="Arial" w:cs="Arial"/>
                <w:b/>
                <w:bCs/>
                <w:color w:val="000000"/>
                <w:sz w:val="14"/>
                <w:szCs w:val="14"/>
              </w:rPr>
              <w:t>IGI FAST Data</w:t>
            </w:r>
          </w:p>
        </w:tc>
        <w:tc>
          <w:tcPr>
            <w:tcW w:w="0" w:type="auto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ABF0D20" w14:textId="77777777" w:rsidR="00ED7251" w:rsidRPr="00FD3996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FD3996">
              <w:rPr>
                <w:rFonts w:ascii="Arial" w:eastAsia="Times New Roman" w:hAnsi="Arial" w:cs="Arial"/>
                <w:b/>
                <w:bCs/>
                <w:color w:val="000000"/>
                <w:sz w:val="14"/>
                <w:szCs w:val="14"/>
              </w:rPr>
              <w:t> </w:t>
            </w:r>
          </w:p>
        </w:tc>
        <w:tc>
          <w:tcPr>
            <w:tcW w:w="0" w:type="auto"/>
            <w:tcBorders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0E678A27" w14:textId="77777777" w:rsidR="00ED7251" w:rsidRPr="00FD3996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FD3996">
              <w:rPr>
                <w:rFonts w:ascii="Arial" w:eastAsia="Times New Roman" w:hAnsi="Arial" w:cs="Arial"/>
                <w:b/>
                <w:bCs/>
                <w:color w:val="000000"/>
                <w:sz w:val="14"/>
                <w:szCs w:val="14"/>
              </w:rPr>
              <w:t>Estimates of community prevalence</w:t>
            </w:r>
          </w:p>
        </w:tc>
      </w:tr>
      <w:tr w:rsidR="00ED7251" w:rsidRPr="00FD3996" w14:paraId="1F9BEA96" w14:textId="77777777" w:rsidTr="00547227">
        <w:trPr>
          <w:trHeight w:val="20"/>
        </w:trPr>
        <w:tc>
          <w:tcPr>
            <w:tcW w:w="0" w:type="auto"/>
            <w:tcBorders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65E5794E" w14:textId="77777777" w:rsidR="00ED7251" w:rsidRPr="00FD3996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FD3996">
              <w:rPr>
                <w:rFonts w:ascii="Arial" w:eastAsia="Times New Roman" w:hAnsi="Arial" w:cs="Arial"/>
                <w:b/>
                <w:bCs/>
                <w:color w:val="000000"/>
                <w:sz w:val="14"/>
                <w:szCs w:val="14"/>
              </w:rPr>
              <w:t>Collection Date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2F6B85EB" w14:textId="77777777" w:rsidR="00ED7251" w:rsidRPr="00FD3996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FD3996">
              <w:rPr>
                <w:rFonts w:ascii="Arial" w:eastAsia="Times New Roman" w:hAnsi="Arial" w:cs="Arial"/>
                <w:b/>
                <w:bCs/>
                <w:color w:val="000000"/>
                <w:sz w:val="14"/>
                <w:szCs w:val="14"/>
              </w:rPr>
              <w:t>Negative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4AFD6761" w14:textId="77777777" w:rsidR="00ED7251" w:rsidRPr="00FD3996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FD3996">
              <w:rPr>
                <w:rFonts w:ascii="Arial" w:eastAsia="Times New Roman" w:hAnsi="Arial" w:cs="Arial"/>
                <w:b/>
                <w:bCs/>
                <w:color w:val="000000"/>
                <w:sz w:val="14"/>
                <w:szCs w:val="14"/>
              </w:rPr>
              <w:t>Positive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7673DA5D" w14:textId="77777777" w:rsidR="00ED7251" w:rsidRPr="00FD3996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FD3996">
              <w:rPr>
                <w:rFonts w:ascii="Arial" w:eastAsia="Times New Roman" w:hAnsi="Arial" w:cs="Arial"/>
                <w:b/>
                <w:bCs/>
                <w:color w:val="000000"/>
                <w:sz w:val="14"/>
                <w:szCs w:val="14"/>
              </w:rPr>
              <w:t>Inconclusive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558D11BA" w14:textId="77777777" w:rsidR="00ED7251" w:rsidRPr="00FD3996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FD3996">
              <w:rPr>
                <w:rFonts w:ascii="Arial" w:eastAsia="Times New Roman" w:hAnsi="Arial" w:cs="Arial"/>
                <w:b/>
                <w:bCs/>
                <w:color w:val="000000"/>
                <w:sz w:val="14"/>
                <w:szCs w:val="14"/>
              </w:rPr>
              <w:t>Insufficient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1FEDF4CC" w14:textId="77777777" w:rsidR="00ED7251" w:rsidRPr="00FD3996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FD3996">
              <w:rPr>
                <w:rFonts w:ascii="Arial" w:eastAsia="Times New Roman" w:hAnsi="Arial" w:cs="Arial"/>
                <w:b/>
                <w:bCs/>
                <w:color w:val="000000"/>
                <w:sz w:val="14"/>
                <w:szCs w:val="14"/>
              </w:rPr>
              <w:t>Total</w:t>
            </w:r>
          </w:p>
        </w:tc>
        <w:tc>
          <w:tcPr>
            <w:tcW w:w="0" w:type="auto"/>
            <w:tcBorders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6D502FD" w14:textId="77777777" w:rsidR="00ED7251" w:rsidRPr="00FD3996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FD3996">
              <w:rPr>
                <w:rFonts w:ascii="Arial" w:eastAsia="Times New Roman" w:hAnsi="Arial" w:cs="Arial"/>
                <w:b/>
                <w:bCs/>
                <w:color w:val="000000"/>
                <w:sz w:val="14"/>
                <w:szCs w:val="14"/>
              </w:rPr>
              <w:t> 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34E06553" w14:textId="77777777" w:rsidR="00ED7251" w:rsidRPr="00FD3996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FD3996">
              <w:rPr>
                <w:rFonts w:ascii="Arial" w:eastAsia="Times New Roman" w:hAnsi="Arial" w:cs="Arial"/>
                <w:b/>
                <w:bCs/>
                <w:color w:val="000000"/>
                <w:sz w:val="14"/>
                <w:szCs w:val="14"/>
              </w:rPr>
              <w:t xml:space="preserve">Asymptomatic and </w:t>
            </w:r>
            <w:proofErr w:type="spellStart"/>
            <w:r w:rsidRPr="00FD3996">
              <w:rPr>
                <w:rFonts w:ascii="Arial" w:eastAsia="Times New Roman" w:hAnsi="Arial" w:cs="Arial"/>
                <w:b/>
                <w:bCs/>
                <w:color w:val="000000"/>
                <w:sz w:val="14"/>
                <w:szCs w:val="14"/>
              </w:rPr>
              <w:t>presymptomatic</w:t>
            </w:r>
            <w:proofErr w:type="spellEnd"/>
            <w:r w:rsidRPr="00FD3996">
              <w:rPr>
                <w:rFonts w:ascii="Arial" w:eastAsia="Times New Roman" w:hAnsi="Arial" w:cs="Arial"/>
                <w:b/>
                <w:bCs/>
                <w:color w:val="000000"/>
                <w:sz w:val="14"/>
                <w:szCs w:val="14"/>
              </w:rPr>
              <w:t xml:space="preserve"> prevalence (%, 95% CI)</w:t>
            </w:r>
          </w:p>
        </w:tc>
      </w:tr>
      <w:tr w:rsidR="00ED7251" w:rsidRPr="00FD3996" w14:paraId="22B0D217" w14:textId="77777777" w:rsidTr="00547227">
        <w:trPr>
          <w:trHeight w:val="20"/>
        </w:trPr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3B833045" w14:textId="77777777" w:rsidR="00ED7251" w:rsidRPr="00FD3996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FD3996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6/23/2020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32DF8E40" w14:textId="77777777" w:rsidR="00ED7251" w:rsidRPr="00FD3996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FD3996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106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4560F628" w14:textId="77777777" w:rsidR="00ED7251" w:rsidRPr="00FD3996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FD3996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0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33D02C42" w14:textId="77777777" w:rsidR="00ED7251" w:rsidRPr="00FD3996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FD3996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543E9DA4" w14:textId="77777777" w:rsidR="00ED7251" w:rsidRPr="00FD3996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FD3996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57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0132893A" w14:textId="77777777" w:rsidR="00ED7251" w:rsidRPr="00FD3996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FD3996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164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AC73816" w14:textId="77777777" w:rsidR="00ED7251" w:rsidRPr="00FD3996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FD3996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 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17BF5872" w14:textId="77777777" w:rsidR="00ED7251" w:rsidRPr="00FD3996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FD3996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0.14% (0.06%, 0.42%)</w:t>
            </w:r>
          </w:p>
        </w:tc>
      </w:tr>
      <w:tr w:rsidR="00ED7251" w:rsidRPr="00FD3996" w14:paraId="6B37238B" w14:textId="77777777" w:rsidTr="00547227">
        <w:trPr>
          <w:trHeight w:val="20"/>
        </w:trPr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74786ED1" w14:textId="77777777" w:rsidR="00ED7251" w:rsidRPr="00FD3996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FD3996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6/25/2020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4B4041CC" w14:textId="77777777" w:rsidR="00ED7251" w:rsidRPr="00FD3996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FD3996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131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7B2906B2" w14:textId="77777777" w:rsidR="00ED7251" w:rsidRPr="00FD3996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FD3996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0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6FF2E7D4" w14:textId="77777777" w:rsidR="00ED7251" w:rsidRPr="00FD3996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FD3996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0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54B491F2" w14:textId="77777777" w:rsidR="00ED7251" w:rsidRPr="00FD3996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FD3996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42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2E4FDA57" w14:textId="77777777" w:rsidR="00ED7251" w:rsidRPr="00FD3996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FD3996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173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87804E3" w14:textId="77777777" w:rsidR="00ED7251" w:rsidRPr="00FD3996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FD3996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 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3F6044AB" w14:textId="77777777" w:rsidR="00ED7251" w:rsidRPr="00FD3996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FD3996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0.12% (0.05%, 0.42%)</w:t>
            </w:r>
          </w:p>
        </w:tc>
      </w:tr>
      <w:tr w:rsidR="00ED7251" w:rsidRPr="00FD3996" w14:paraId="6D8E6297" w14:textId="77777777" w:rsidTr="00547227">
        <w:trPr>
          <w:trHeight w:val="20"/>
        </w:trPr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3D5B7A04" w14:textId="77777777" w:rsidR="00ED7251" w:rsidRPr="00FD3996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FD3996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6/26/2020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7964C24B" w14:textId="77777777" w:rsidR="00ED7251" w:rsidRPr="00FD3996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FD3996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130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297EA518" w14:textId="77777777" w:rsidR="00ED7251" w:rsidRPr="00FD3996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FD3996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0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7A904848" w14:textId="77777777" w:rsidR="00ED7251" w:rsidRPr="00FD3996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FD3996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0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0C31E5B3" w14:textId="77777777" w:rsidR="00ED7251" w:rsidRPr="00FD3996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FD3996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27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7145BB19" w14:textId="77777777" w:rsidR="00ED7251" w:rsidRPr="00FD3996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FD3996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157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B279B54" w14:textId="77777777" w:rsidR="00ED7251" w:rsidRPr="00FD3996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FD3996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 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597EB90F" w14:textId="77777777" w:rsidR="00ED7251" w:rsidRPr="00FD3996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FD3996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0.12% (0.05%, 0.39%)</w:t>
            </w:r>
          </w:p>
        </w:tc>
      </w:tr>
      <w:tr w:rsidR="00ED7251" w:rsidRPr="00FD3996" w14:paraId="6D66C6B8" w14:textId="77777777" w:rsidTr="00547227">
        <w:trPr>
          <w:trHeight w:val="20"/>
        </w:trPr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0A693B83" w14:textId="77777777" w:rsidR="00ED7251" w:rsidRPr="00FD3996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FD3996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6/30/2020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021CBF6D" w14:textId="77777777" w:rsidR="00ED7251" w:rsidRPr="00FD3996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FD3996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173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23E859DE" w14:textId="77777777" w:rsidR="00ED7251" w:rsidRPr="00FD3996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FD3996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0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23CC6601" w14:textId="77777777" w:rsidR="00ED7251" w:rsidRPr="00FD3996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FD3996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0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7372025C" w14:textId="77777777" w:rsidR="00ED7251" w:rsidRPr="00FD3996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FD3996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63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77D186FE" w14:textId="77777777" w:rsidR="00ED7251" w:rsidRPr="00FD3996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FD3996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236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C34BCFA" w14:textId="77777777" w:rsidR="00ED7251" w:rsidRPr="00FD3996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FD3996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 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4E42A2A7" w14:textId="77777777" w:rsidR="00ED7251" w:rsidRPr="00FD3996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FD3996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0.1% (0.04%, 0.32%)</w:t>
            </w:r>
          </w:p>
        </w:tc>
      </w:tr>
      <w:tr w:rsidR="00ED7251" w:rsidRPr="00FD3996" w14:paraId="7D63DE74" w14:textId="77777777" w:rsidTr="00547227">
        <w:trPr>
          <w:trHeight w:val="20"/>
        </w:trPr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1AE269D2" w14:textId="77777777" w:rsidR="00ED7251" w:rsidRPr="00FD3996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FD3996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7/2/2020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7B026332" w14:textId="77777777" w:rsidR="00ED7251" w:rsidRPr="00FD3996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FD3996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81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25A46110" w14:textId="77777777" w:rsidR="00ED7251" w:rsidRPr="00FD3996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FD3996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0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2E2C6BDE" w14:textId="77777777" w:rsidR="00ED7251" w:rsidRPr="00FD3996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FD3996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0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7933014E" w14:textId="77777777" w:rsidR="00ED7251" w:rsidRPr="00FD3996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FD3996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52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34C60F7D" w14:textId="77777777" w:rsidR="00ED7251" w:rsidRPr="00FD3996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FD3996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133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D4CF585" w14:textId="77777777" w:rsidR="00ED7251" w:rsidRPr="00FD3996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FD3996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 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7C73B140" w14:textId="77777777" w:rsidR="00ED7251" w:rsidRPr="00FD3996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FD3996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0.09% (0.04%, 0.3%)</w:t>
            </w:r>
          </w:p>
        </w:tc>
      </w:tr>
      <w:tr w:rsidR="00ED7251" w:rsidRPr="00FD3996" w14:paraId="6A98DCE5" w14:textId="77777777" w:rsidTr="00547227">
        <w:trPr>
          <w:trHeight w:val="20"/>
        </w:trPr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7B5A123B" w14:textId="77777777" w:rsidR="00ED7251" w:rsidRPr="00FD3996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FD3996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7/6/2020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497A58A5" w14:textId="77777777" w:rsidR="00ED7251" w:rsidRPr="00FD3996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FD3996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212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75A78B7A" w14:textId="77777777" w:rsidR="00ED7251" w:rsidRPr="00FD3996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FD3996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0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379EC9D9" w14:textId="77777777" w:rsidR="00ED7251" w:rsidRPr="00FD3996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FD3996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61B24D7E" w14:textId="77777777" w:rsidR="00ED7251" w:rsidRPr="00FD3996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FD3996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64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1053B571" w14:textId="77777777" w:rsidR="00ED7251" w:rsidRPr="00FD3996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FD3996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277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6645B48" w14:textId="77777777" w:rsidR="00ED7251" w:rsidRPr="00FD3996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FD3996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 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030ED1F2" w14:textId="77777777" w:rsidR="00ED7251" w:rsidRPr="00FD3996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FD3996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0.08% (0.03%, 0.25%)</w:t>
            </w:r>
          </w:p>
        </w:tc>
      </w:tr>
      <w:tr w:rsidR="00ED7251" w:rsidRPr="00FD3996" w14:paraId="66EA09A2" w14:textId="77777777" w:rsidTr="00547227">
        <w:trPr>
          <w:trHeight w:val="20"/>
        </w:trPr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055F2EF0" w14:textId="77777777" w:rsidR="00ED7251" w:rsidRPr="00FD3996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FD3996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7/8/2020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2F986D54" w14:textId="77777777" w:rsidR="00ED7251" w:rsidRPr="00FD3996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FD3996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205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05A6F594" w14:textId="77777777" w:rsidR="00ED7251" w:rsidRPr="00FD3996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FD3996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0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7127DBDF" w14:textId="77777777" w:rsidR="00ED7251" w:rsidRPr="00FD3996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FD3996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212AE131" w14:textId="77777777" w:rsidR="00ED7251" w:rsidRPr="00FD3996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FD3996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71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050DCCED" w14:textId="77777777" w:rsidR="00ED7251" w:rsidRPr="00FD3996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FD3996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277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D7B5571" w14:textId="77777777" w:rsidR="00ED7251" w:rsidRPr="00FD3996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FD3996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 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7F89DCD6" w14:textId="77777777" w:rsidR="00ED7251" w:rsidRPr="00FD3996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FD3996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0.07% (0.03%, 0.22%)</w:t>
            </w:r>
          </w:p>
        </w:tc>
      </w:tr>
      <w:tr w:rsidR="00ED7251" w:rsidRPr="00FD3996" w14:paraId="105A83CE" w14:textId="77777777" w:rsidTr="00547227">
        <w:trPr>
          <w:trHeight w:val="20"/>
        </w:trPr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3B806A7D" w14:textId="77777777" w:rsidR="00ED7251" w:rsidRPr="00FD3996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FD3996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7/13/2020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488200B2" w14:textId="77777777" w:rsidR="00ED7251" w:rsidRPr="00FD3996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FD3996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266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3E618AD9" w14:textId="77777777" w:rsidR="00ED7251" w:rsidRPr="00FD3996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FD3996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0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3F188D09" w14:textId="77777777" w:rsidR="00ED7251" w:rsidRPr="00FD3996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FD3996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0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2BE762D2" w14:textId="77777777" w:rsidR="00ED7251" w:rsidRPr="00FD3996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FD3996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16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66C6CFE1" w14:textId="77777777" w:rsidR="00ED7251" w:rsidRPr="00FD3996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FD3996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282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421D06A" w14:textId="77777777" w:rsidR="00ED7251" w:rsidRPr="00FD3996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FD3996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 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50455F01" w14:textId="77777777" w:rsidR="00ED7251" w:rsidRPr="00FD3996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FD3996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0.07% (0.03%, 0.2%)</w:t>
            </w:r>
          </w:p>
        </w:tc>
      </w:tr>
      <w:tr w:rsidR="00ED7251" w:rsidRPr="00FD3996" w14:paraId="23B2B94E" w14:textId="77777777" w:rsidTr="00547227">
        <w:trPr>
          <w:trHeight w:val="20"/>
        </w:trPr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7B7F3286" w14:textId="77777777" w:rsidR="00ED7251" w:rsidRPr="00FD3996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FD3996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7/15/2020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59C243D3" w14:textId="77777777" w:rsidR="00ED7251" w:rsidRPr="00FD3996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FD3996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214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0CB0ED51" w14:textId="77777777" w:rsidR="00ED7251" w:rsidRPr="00FD3996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FD3996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0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7A8CF2F8" w14:textId="77777777" w:rsidR="00ED7251" w:rsidRPr="00FD3996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FD3996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0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0C521D4A" w14:textId="77777777" w:rsidR="00ED7251" w:rsidRPr="00FD3996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FD3996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9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453A69D6" w14:textId="77777777" w:rsidR="00ED7251" w:rsidRPr="00FD3996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FD3996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223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CFB1B4B" w14:textId="77777777" w:rsidR="00ED7251" w:rsidRPr="00FD3996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FD3996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 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7853034E" w14:textId="77777777" w:rsidR="00ED7251" w:rsidRPr="00FD3996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FD3996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0.06% (0.03%, 0.2%)</w:t>
            </w:r>
          </w:p>
        </w:tc>
      </w:tr>
      <w:tr w:rsidR="00ED7251" w:rsidRPr="00FD3996" w14:paraId="35D926BB" w14:textId="77777777" w:rsidTr="00547227">
        <w:trPr>
          <w:trHeight w:val="20"/>
        </w:trPr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1A7BA374" w14:textId="77777777" w:rsidR="00ED7251" w:rsidRPr="00FD3996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FD3996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7/20/2020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143A62E0" w14:textId="77777777" w:rsidR="00ED7251" w:rsidRPr="00FD3996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FD3996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313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1EEFD4AA" w14:textId="77777777" w:rsidR="00ED7251" w:rsidRPr="00FD3996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FD3996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0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71BE3474" w14:textId="77777777" w:rsidR="00ED7251" w:rsidRPr="00FD3996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FD3996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28EF36E9" w14:textId="77777777" w:rsidR="00ED7251" w:rsidRPr="00FD3996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FD3996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6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7C1A4A5A" w14:textId="77777777" w:rsidR="00ED7251" w:rsidRPr="00FD3996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FD3996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320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7A36A5D" w14:textId="77777777" w:rsidR="00ED7251" w:rsidRPr="00FD3996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FD3996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 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73343B70" w14:textId="77777777" w:rsidR="00ED7251" w:rsidRPr="00FD3996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FD3996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0.07% (0.03%, 0.2%)</w:t>
            </w:r>
          </w:p>
        </w:tc>
      </w:tr>
      <w:tr w:rsidR="00ED7251" w:rsidRPr="00FD3996" w14:paraId="6DAC24A2" w14:textId="77777777" w:rsidTr="00547227">
        <w:trPr>
          <w:trHeight w:val="20"/>
        </w:trPr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66AFB543" w14:textId="77777777" w:rsidR="00ED7251" w:rsidRPr="00FD3996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FD3996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7/22/2020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7DC9C9AA" w14:textId="77777777" w:rsidR="00ED7251" w:rsidRPr="00FD3996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FD3996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218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414A8867" w14:textId="77777777" w:rsidR="00ED7251" w:rsidRPr="00FD3996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FD3996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0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635FA4D1" w14:textId="77777777" w:rsidR="00ED7251" w:rsidRPr="00FD3996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FD3996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0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6742D81D" w14:textId="77777777" w:rsidR="00ED7251" w:rsidRPr="00FD3996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FD3996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36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0A69C9D9" w14:textId="77777777" w:rsidR="00ED7251" w:rsidRPr="00FD3996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FD3996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254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771403C" w14:textId="77777777" w:rsidR="00ED7251" w:rsidRPr="00FD3996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FD3996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 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6EB9EC53" w14:textId="77777777" w:rsidR="00ED7251" w:rsidRPr="00FD3996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FD3996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0.07% (0.03%, 0.2%)</w:t>
            </w:r>
          </w:p>
        </w:tc>
      </w:tr>
      <w:tr w:rsidR="00ED7251" w:rsidRPr="00FD3996" w14:paraId="4A48C1C1" w14:textId="77777777" w:rsidTr="00547227">
        <w:trPr>
          <w:trHeight w:val="33"/>
        </w:trPr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00065E0E" w14:textId="77777777" w:rsidR="00ED7251" w:rsidRPr="00FD3996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FD3996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7/27/2020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0F52F4AA" w14:textId="77777777" w:rsidR="00ED7251" w:rsidRPr="00FD3996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FD3996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307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7C80CC5C" w14:textId="77777777" w:rsidR="00ED7251" w:rsidRPr="00FD3996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FD3996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0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742CF287" w14:textId="77777777" w:rsidR="00ED7251" w:rsidRPr="00FD3996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FD3996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0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7B611EA6" w14:textId="77777777" w:rsidR="00ED7251" w:rsidRPr="00FD3996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FD3996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11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57E1BF03" w14:textId="77777777" w:rsidR="00ED7251" w:rsidRPr="00FD3996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FD3996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318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A69C7E9" w14:textId="77777777" w:rsidR="00ED7251" w:rsidRPr="00FD3996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FD3996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 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1726E5C0" w14:textId="77777777" w:rsidR="00ED7251" w:rsidRPr="00FD3996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FD3996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0.07% (0.03%, 0.24%)</w:t>
            </w:r>
          </w:p>
        </w:tc>
      </w:tr>
      <w:tr w:rsidR="00ED7251" w:rsidRPr="00FD3996" w14:paraId="7A42B046" w14:textId="77777777" w:rsidTr="00547227">
        <w:trPr>
          <w:trHeight w:val="90"/>
        </w:trPr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643DDC22" w14:textId="77777777" w:rsidR="00ED7251" w:rsidRPr="00FD3996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FD3996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7/29/2020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3432E815" w14:textId="77777777" w:rsidR="00ED7251" w:rsidRPr="00FD3996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FD3996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223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1FFE3E67" w14:textId="77777777" w:rsidR="00ED7251" w:rsidRPr="00FD3996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FD3996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77ACC7E9" w14:textId="77777777" w:rsidR="00ED7251" w:rsidRPr="00FD3996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FD3996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0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3A7E3553" w14:textId="77777777" w:rsidR="00ED7251" w:rsidRPr="00FD3996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FD3996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10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16D07869" w14:textId="77777777" w:rsidR="00ED7251" w:rsidRPr="00FD3996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FD3996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234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6A82404" w14:textId="77777777" w:rsidR="00ED7251" w:rsidRPr="00FD3996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FD3996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 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0B7A9F6C" w14:textId="77777777" w:rsidR="00ED7251" w:rsidRPr="00FD3996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FD3996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0.08% (0.03%, 0.23%)</w:t>
            </w:r>
          </w:p>
        </w:tc>
      </w:tr>
      <w:tr w:rsidR="00ED7251" w:rsidRPr="00FD3996" w14:paraId="35923DF7" w14:textId="77777777" w:rsidTr="00547227">
        <w:trPr>
          <w:trHeight w:val="135"/>
        </w:trPr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6B71568D" w14:textId="77777777" w:rsidR="00ED7251" w:rsidRPr="00FD3996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FD3996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8/3/2020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7612596D" w14:textId="77777777" w:rsidR="00ED7251" w:rsidRPr="00FD3996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FD3996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312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38FDB4B1" w14:textId="77777777" w:rsidR="00ED7251" w:rsidRPr="00FD3996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FD3996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7809BB25" w14:textId="77777777" w:rsidR="00ED7251" w:rsidRPr="00FD3996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FD3996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0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285D7A45" w14:textId="77777777" w:rsidR="00ED7251" w:rsidRPr="00FD3996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FD3996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4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25287E69" w14:textId="77777777" w:rsidR="00ED7251" w:rsidRPr="00FD3996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FD3996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317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D8657B7" w14:textId="77777777" w:rsidR="00ED7251" w:rsidRPr="00FD3996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FD3996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 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45DFCB97" w14:textId="77777777" w:rsidR="00ED7251" w:rsidRPr="00FD3996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FD3996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0.08% (0.03%, 0.25%)</w:t>
            </w:r>
          </w:p>
        </w:tc>
      </w:tr>
      <w:tr w:rsidR="00ED7251" w:rsidRPr="00FD3996" w14:paraId="4F42FAAB" w14:textId="77777777" w:rsidTr="00547227">
        <w:trPr>
          <w:trHeight w:val="51"/>
        </w:trPr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46600BF7" w14:textId="77777777" w:rsidR="00ED7251" w:rsidRPr="00FD3996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FD3996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8/5/2020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6DB7D766" w14:textId="77777777" w:rsidR="00ED7251" w:rsidRPr="00FD3996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FD3996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287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40CF47A2" w14:textId="77777777" w:rsidR="00ED7251" w:rsidRPr="00FD3996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FD3996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0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6AFBFB20" w14:textId="77777777" w:rsidR="00ED7251" w:rsidRPr="00FD3996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FD3996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2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5FDDDC54" w14:textId="77777777" w:rsidR="00ED7251" w:rsidRPr="00FD3996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FD3996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6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5D5A7D52" w14:textId="77777777" w:rsidR="00ED7251" w:rsidRPr="00FD3996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FD3996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295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386A7D3" w14:textId="77777777" w:rsidR="00ED7251" w:rsidRPr="00FD3996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FD3996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 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0FE13F38" w14:textId="77777777" w:rsidR="00ED7251" w:rsidRPr="00FD3996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FD3996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0.08% (0.03%, 0.26%)</w:t>
            </w:r>
          </w:p>
        </w:tc>
      </w:tr>
      <w:tr w:rsidR="00ED7251" w:rsidRPr="00FD3996" w14:paraId="058DE458" w14:textId="77777777" w:rsidTr="00547227">
        <w:trPr>
          <w:trHeight w:val="20"/>
        </w:trPr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57975C38" w14:textId="77777777" w:rsidR="00ED7251" w:rsidRPr="00FD3996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FD3996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8/10/2020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64B9B1F9" w14:textId="77777777" w:rsidR="00ED7251" w:rsidRPr="00FD3996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FD3996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298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42ED914C" w14:textId="77777777" w:rsidR="00ED7251" w:rsidRPr="00FD3996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FD3996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0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2EEBE368" w14:textId="77777777" w:rsidR="00ED7251" w:rsidRPr="00FD3996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FD3996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2A7FDB9C" w14:textId="77777777" w:rsidR="00ED7251" w:rsidRPr="00FD3996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FD3996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23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0618A673" w14:textId="77777777" w:rsidR="00ED7251" w:rsidRPr="00FD3996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FD3996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322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AB634C8" w14:textId="77777777" w:rsidR="00ED7251" w:rsidRPr="00FD3996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FD3996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 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3B13E6E6" w14:textId="77777777" w:rsidR="00ED7251" w:rsidRPr="00FD3996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FD3996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0.08% (0.04%, 0.26%)</w:t>
            </w:r>
          </w:p>
        </w:tc>
      </w:tr>
      <w:tr w:rsidR="00ED7251" w:rsidRPr="00FD3996" w14:paraId="086AEFBE" w14:textId="77777777" w:rsidTr="00547227">
        <w:trPr>
          <w:trHeight w:val="20"/>
        </w:trPr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2F7DAED4" w14:textId="77777777" w:rsidR="00ED7251" w:rsidRPr="00FD3996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FD3996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8/12/2020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03A8D0F6" w14:textId="77777777" w:rsidR="00ED7251" w:rsidRPr="00FD3996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FD3996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267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7E652DF4" w14:textId="77777777" w:rsidR="00ED7251" w:rsidRPr="00FD3996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FD3996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0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0AA0D983" w14:textId="77777777" w:rsidR="00ED7251" w:rsidRPr="00FD3996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FD3996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57C53168" w14:textId="77777777" w:rsidR="00ED7251" w:rsidRPr="00FD3996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FD3996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19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4305532C" w14:textId="77777777" w:rsidR="00ED7251" w:rsidRPr="00FD3996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FD3996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287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E54AA82" w14:textId="77777777" w:rsidR="00ED7251" w:rsidRPr="00FD3996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FD3996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 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511E09CD" w14:textId="77777777" w:rsidR="00ED7251" w:rsidRPr="00FD3996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FD3996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0.08% (0.04%, 0.27%)</w:t>
            </w:r>
          </w:p>
        </w:tc>
      </w:tr>
      <w:tr w:rsidR="00ED7251" w:rsidRPr="00FD3996" w14:paraId="762300D5" w14:textId="77777777" w:rsidTr="00547227">
        <w:trPr>
          <w:trHeight w:val="20"/>
        </w:trPr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097BFF94" w14:textId="77777777" w:rsidR="00ED7251" w:rsidRPr="00FD3996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FD3996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8/17/2020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7508830A" w14:textId="77777777" w:rsidR="00ED7251" w:rsidRPr="00FD3996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FD3996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229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62981243" w14:textId="77777777" w:rsidR="00ED7251" w:rsidRPr="00FD3996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FD3996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0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7F018973" w14:textId="77777777" w:rsidR="00ED7251" w:rsidRPr="00FD3996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FD3996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0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7902FD4E" w14:textId="77777777" w:rsidR="00ED7251" w:rsidRPr="00FD3996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FD3996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2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02BC9559" w14:textId="77777777" w:rsidR="00ED7251" w:rsidRPr="00FD3996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FD3996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231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7BA1C20" w14:textId="77777777" w:rsidR="00ED7251" w:rsidRPr="00FD3996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FD3996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 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59D5B238" w14:textId="77777777" w:rsidR="00ED7251" w:rsidRPr="00FD3996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FD3996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0.09% (0.04%, 0.26%)</w:t>
            </w:r>
          </w:p>
        </w:tc>
      </w:tr>
      <w:tr w:rsidR="00ED7251" w:rsidRPr="00FD3996" w14:paraId="0BD410F6" w14:textId="77777777" w:rsidTr="00547227">
        <w:trPr>
          <w:trHeight w:val="20"/>
        </w:trPr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37E3DA33" w14:textId="77777777" w:rsidR="00ED7251" w:rsidRPr="00FD3996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FD3996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8/19/2020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3B36A2E1" w14:textId="77777777" w:rsidR="00ED7251" w:rsidRPr="00FD3996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FD3996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359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3A136F1A" w14:textId="77777777" w:rsidR="00ED7251" w:rsidRPr="00FD3996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FD3996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0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1699F85D" w14:textId="77777777" w:rsidR="00ED7251" w:rsidRPr="00FD3996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FD3996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4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2BD9B8F1" w14:textId="77777777" w:rsidR="00ED7251" w:rsidRPr="00FD3996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FD3996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9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5A98AF05" w14:textId="77777777" w:rsidR="00ED7251" w:rsidRPr="00FD3996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FD3996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372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E7F38DF" w14:textId="77777777" w:rsidR="00ED7251" w:rsidRPr="00FD3996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FD3996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 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61B5859F" w14:textId="77777777" w:rsidR="00ED7251" w:rsidRPr="00FD3996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FD3996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0.09% (0.04%, 0.26%)</w:t>
            </w:r>
          </w:p>
        </w:tc>
      </w:tr>
      <w:tr w:rsidR="00ED7251" w:rsidRPr="00FD3996" w14:paraId="44D88071" w14:textId="77777777" w:rsidTr="00547227">
        <w:trPr>
          <w:trHeight w:val="150"/>
        </w:trPr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619B6BEE" w14:textId="77777777" w:rsidR="00ED7251" w:rsidRPr="00FD3996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FD3996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8/24/2020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22887D01" w14:textId="77777777" w:rsidR="00ED7251" w:rsidRPr="00FD3996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FD3996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242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69304649" w14:textId="77777777" w:rsidR="00ED7251" w:rsidRPr="00FD3996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FD3996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0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7C053DD3" w14:textId="77777777" w:rsidR="00ED7251" w:rsidRPr="00FD3996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FD3996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7021C9A6" w14:textId="77777777" w:rsidR="00ED7251" w:rsidRPr="00FD3996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FD3996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6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5B41EB33" w14:textId="77777777" w:rsidR="00ED7251" w:rsidRPr="00FD3996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FD3996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249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AE8F426" w14:textId="77777777" w:rsidR="00ED7251" w:rsidRPr="00FD3996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FD3996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 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25EB0982" w14:textId="77777777" w:rsidR="00ED7251" w:rsidRPr="00FD3996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FD3996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0.08% (0.03%, 0.26%)</w:t>
            </w:r>
          </w:p>
        </w:tc>
      </w:tr>
      <w:tr w:rsidR="00ED7251" w:rsidRPr="00FD3996" w14:paraId="32A478D2" w14:textId="77777777" w:rsidTr="00547227">
        <w:trPr>
          <w:trHeight w:val="20"/>
        </w:trPr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40C43C14" w14:textId="77777777" w:rsidR="00ED7251" w:rsidRPr="00FD3996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FD3996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8/26/2020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43419A9D" w14:textId="77777777" w:rsidR="00ED7251" w:rsidRPr="00FD3996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FD3996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387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46D56096" w14:textId="77777777" w:rsidR="00ED7251" w:rsidRPr="00FD3996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FD3996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02E73562" w14:textId="77777777" w:rsidR="00ED7251" w:rsidRPr="00FD3996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FD3996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2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7AF7B0BD" w14:textId="77777777" w:rsidR="00ED7251" w:rsidRPr="00FD3996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FD3996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63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0B442F16" w14:textId="77777777" w:rsidR="00ED7251" w:rsidRPr="00FD3996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FD3996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453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1CF231A" w14:textId="77777777" w:rsidR="00ED7251" w:rsidRPr="00FD3996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FD3996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 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12827A8F" w14:textId="77777777" w:rsidR="00ED7251" w:rsidRPr="00FD3996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FD3996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0.08% (0.03%, 0.25%)</w:t>
            </w:r>
          </w:p>
        </w:tc>
      </w:tr>
      <w:tr w:rsidR="00ED7251" w:rsidRPr="00FD3996" w14:paraId="79473ADE" w14:textId="77777777" w:rsidTr="00547227">
        <w:trPr>
          <w:trHeight w:val="20"/>
        </w:trPr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6ABBE4F5" w14:textId="77777777" w:rsidR="00ED7251" w:rsidRPr="00FD3996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FD3996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9/21/2020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454B6E95" w14:textId="77777777" w:rsidR="00ED7251" w:rsidRPr="00FD3996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FD3996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440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79DE3353" w14:textId="77777777" w:rsidR="00ED7251" w:rsidRPr="00FD3996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FD3996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5C63F841" w14:textId="77777777" w:rsidR="00ED7251" w:rsidRPr="00FD3996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FD3996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0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0237AE42" w14:textId="77777777" w:rsidR="00ED7251" w:rsidRPr="00FD3996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FD3996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12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2D24C8E2" w14:textId="77777777" w:rsidR="00ED7251" w:rsidRPr="00FD3996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FD3996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453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73B54B3" w14:textId="77777777" w:rsidR="00ED7251" w:rsidRPr="00FD3996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FD3996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 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3A2D5CA0" w14:textId="77777777" w:rsidR="00ED7251" w:rsidRPr="00FD3996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FD3996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0.02% (0.01%, 0.07%)</w:t>
            </w:r>
          </w:p>
        </w:tc>
      </w:tr>
      <w:tr w:rsidR="00ED7251" w:rsidRPr="00FD3996" w14:paraId="69C3ABD6" w14:textId="77777777" w:rsidTr="00547227">
        <w:trPr>
          <w:trHeight w:val="165"/>
        </w:trPr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3CAA4132" w14:textId="77777777" w:rsidR="00ED7251" w:rsidRPr="00FD3996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FD3996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9/22/2020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6A940064" w14:textId="77777777" w:rsidR="00ED7251" w:rsidRPr="00FD3996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FD3996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445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4ADFE561" w14:textId="77777777" w:rsidR="00ED7251" w:rsidRPr="00FD3996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FD3996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0A6F870B" w14:textId="77777777" w:rsidR="00ED7251" w:rsidRPr="00FD3996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FD3996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739C6B70" w14:textId="77777777" w:rsidR="00ED7251" w:rsidRPr="00FD3996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FD3996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7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52D29B9A" w14:textId="77777777" w:rsidR="00ED7251" w:rsidRPr="00FD3996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FD3996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454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4A83CC8" w14:textId="77777777" w:rsidR="00ED7251" w:rsidRPr="00FD3996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FD3996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 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7530BCB0" w14:textId="77777777" w:rsidR="00ED7251" w:rsidRPr="00FD3996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FD3996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0.02% (0.01%, 0.08%)</w:t>
            </w:r>
          </w:p>
        </w:tc>
      </w:tr>
      <w:tr w:rsidR="00ED7251" w:rsidRPr="00FD3996" w14:paraId="0E5B5606" w14:textId="77777777" w:rsidTr="00547227">
        <w:trPr>
          <w:trHeight w:val="20"/>
        </w:trPr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12A43358" w14:textId="77777777" w:rsidR="00ED7251" w:rsidRPr="00FD3996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FD3996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9/23/2020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40528173" w14:textId="77777777" w:rsidR="00ED7251" w:rsidRPr="00FD3996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FD3996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270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383CE162" w14:textId="77777777" w:rsidR="00ED7251" w:rsidRPr="00FD3996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FD3996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0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129F46D1" w14:textId="77777777" w:rsidR="00ED7251" w:rsidRPr="00FD3996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FD3996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0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036C8E14" w14:textId="77777777" w:rsidR="00ED7251" w:rsidRPr="00FD3996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FD3996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76935A0C" w14:textId="77777777" w:rsidR="00ED7251" w:rsidRPr="00FD3996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FD3996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271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DF274D3" w14:textId="77777777" w:rsidR="00ED7251" w:rsidRPr="00FD3996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FD3996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 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29787CE0" w14:textId="77777777" w:rsidR="00ED7251" w:rsidRPr="00FD3996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FD3996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0.02% (0.01%, 0.08%)</w:t>
            </w:r>
          </w:p>
        </w:tc>
      </w:tr>
      <w:tr w:rsidR="00ED7251" w:rsidRPr="00FD3996" w14:paraId="39D25BED" w14:textId="77777777" w:rsidTr="00547227">
        <w:trPr>
          <w:trHeight w:val="20"/>
        </w:trPr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60FFE3F1" w14:textId="77777777" w:rsidR="00ED7251" w:rsidRPr="00FD3996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FD3996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9/24/2020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53D8847E" w14:textId="77777777" w:rsidR="00ED7251" w:rsidRPr="00FD3996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FD3996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181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345FBDDA" w14:textId="77777777" w:rsidR="00ED7251" w:rsidRPr="00FD3996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FD3996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0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58031322" w14:textId="77777777" w:rsidR="00ED7251" w:rsidRPr="00FD3996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FD3996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0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0901EF5F" w14:textId="77777777" w:rsidR="00ED7251" w:rsidRPr="00FD3996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FD3996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13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2A48D832" w14:textId="77777777" w:rsidR="00ED7251" w:rsidRPr="00FD3996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FD3996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194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79AB0FC" w14:textId="77777777" w:rsidR="00ED7251" w:rsidRPr="00FD3996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FD3996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 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14847D94" w14:textId="77777777" w:rsidR="00ED7251" w:rsidRPr="00FD3996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FD3996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0.02% (0.01%, 0.08%)</w:t>
            </w:r>
          </w:p>
        </w:tc>
      </w:tr>
      <w:tr w:rsidR="00ED7251" w:rsidRPr="00FD3996" w14:paraId="01ABE526" w14:textId="77777777" w:rsidTr="00547227">
        <w:trPr>
          <w:trHeight w:val="20"/>
        </w:trPr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561D5FAC" w14:textId="77777777" w:rsidR="00ED7251" w:rsidRPr="00FD3996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FD3996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9/25/2020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3FEC3BC0" w14:textId="77777777" w:rsidR="00ED7251" w:rsidRPr="00FD3996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FD3996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314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64BD0EA9" w14:textId="77777777" w:rsidR="00ED7251" w:rsidRPr="00FD3996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FD3996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0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43E86866" w14:textId="77777777" w:rsidR="00ED7251" w:rsidRPr="00FD3996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FD3996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0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45F9E653" w14:textId="77777777" w:rsidR="00ED7251" w:rsidRPr="00FD3996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FD3996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3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1F05CCC1" w14:textId="77777777" w:rsidR="00ED7251" w:rsidRPr="00FD3996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FD3996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317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C8CD058" w14:textId="77777777" w:rsidR="00ED7251" w:rsidRPr="00FD3996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FD3996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 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01219DB5" w14:textId="77777777" w:rsidR="00ED7251" w:rsidRPr="00FD3996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FD3996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0.02% (0.01%, 0.09%)</w:t>
            </w:r>
          </w:p>
        </w:tc>
      </w:tr>
      <w:tr w:rsidR="00ED7251" w:rsidRPr="00FD3996" w14:paraId="0629D7F0" w14:textId="77777777" w:rsidTr="00547227">
        <w:trPr>
          <w:trHeight w:val="20"/>
        </w:trPr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3A82A5B8" w14:textId="77777777" w:rsidR="00ED7251" w:rsidRPr="00FD3996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FD3996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9/28/2020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411C4AB0" w14:textId="77777777" w:rsidR="00ED7251" w:rsidRPr="00FD3996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FD3996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156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756A0E10" w14:textId="77777777" w:rsidR="00ED7251" w:rsidRPr="00FD3996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FD3996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0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00AA6AA3" w14:textId="77777777" w:rsidR="00ED7251" w:rsidRPr="00FD3996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FD3996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0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24C99535" w14:textId="77777777" w:rsidR="00ED7251" w:rsidRPr="00FD3996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FD3996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6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646DC940" w14:textId="77777777" w:rsidR="00ED7251" w:rsidRPr="00FD3996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FD3996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162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2CE8E07" w14:textId="77777777" w:rsidR="00ED7251" w:rsidRPr="00FD3996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FD3996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 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292B88BF" w14:textId="77777777" w:rsidR="00ED7251" w:rsidRPr="00FD3996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FD3996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0.03% (0.01%, 0.1%)</w:t>
            </w:r>
          </w:p>
        </w:tc>
      </w:tr>
      <w:tr w:rsidR="00ED7251" w:rsidRPr="00FD3996" w14:paraId="58AD7891" w14:textId="77777777" w:rsidTr="00547227">
        <w:trPr>
          <w:trHeight w:val="20"/>
        </w:trPr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0E4DCFC8" w14:textId="77777777" w:rsidR="00ED7251" w:rsidRPr="00FD3996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FD3996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9/29/2020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5A28EAF8" w14:textId="77777777" w:rsidR="00ED7251" w:rsidRPr="00FD3996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FD3996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97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6ECB1896" w14:textId="77777777" w:rsidR="00ED7251" w:rsidRPr="00FD3996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FD3996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0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007B334C" w14:textId="77777777" w:rsidR="00ED7251" w:rsidRPr="00FD3996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FD3996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116BA761" w14:textId="77777777" w:rsidR="00ED7251" w:rsidRPr="00FD3996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FD3996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2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6A00F3A0" w14:textId="77777777" w:rsidR="00ED7251" w:rsidRPr="00FD3996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FD3996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100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18F4017" w14:textId="77777777" w:rsidR="00ED7251" w:rsidRPr="00FD3996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FD3996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 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2F9A975C" w14:textId="77777777" w:rsidR="00ED7251" w:rsidRPr="00FD3996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FD3996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0.03% (0.01%, 0.11%)</w:t>
            </w:r>
          </w:p>
        </w:tc>
      </w:tr>
      <w:tr w:rsidR="00ED7251" w:rsidRPr="00FD3996" w14:paraId="62AD0F42" w14:textId="77777777" w:rsidTr="00547227">
        <w:trPr>
          <w:trHeight w:val="195"/>
        </w:trPr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11F72BD8" w14:textId="77777777" w:rsidR="00ED7251" w:rsidRPr="00FD3996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FD3996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9/30/2020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5259B6CA" w14:textId="77777777" w:rsidR="00ED7251" w:rsidRPr="00FD3996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FD3996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118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56C63B7F" w14:textId="77777777" w:rsidR="00ED7251" w:rsidRPr="00FD3996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FD3996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0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0DE5685B" w14:textId="77777777" w:rsidR="00ED7251" w:rsidRPr="00FD3996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FD3996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0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34E13025" w14:textId="77777777" w:rsidR="00ED7251" w:rsidRPr="00FD3996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FD3996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3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3E00C10D" w14:textId="77777777" w:rsidR="00ED7251" w:rsidRPr="00FD3996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FD3996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121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DFADFBF" w14:textId="77777777" w:rsidR="00ED7251" w:rsidRPr="00FD3996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FD3996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 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5C667BED" w14:textId="77777777" w:rsidR="00ED7251" w:rsidRPr="00FD3996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FD3996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0.03% (0.01%, 0.12%)</w:t>
            </w:r>
          </w:p>
        </w:tc>
      </w:tr>
      <w:tr w:rsidR="00ED7251" w:rsidRPr="00FD3996" w14:paraId="2639E89A" w14:textId="77777777" w:rsidTr="00547227">
        <w:trPr>
          <w:trHeight w:val="20"/>
        </w:trPr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242F40DA" w14:textId="77777777" w:rsidR="00ED7251" w:rsidRPr="00FD3996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FD3996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lastRenderedPageBreak/>
              <w:t>10/1/2020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43D7B7EC" w14:textId="77777777" w:rsidR="00ED7251" w:rsidRPr="00FD3996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FD3996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91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45B7B293" w14:textId="77777777" w:rsidR="00ED7251" w:rsidRPr="00FD3996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FD3996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0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334A8313" w14:textId="77777777" w:rsidR="00ED7251" w:rsidRPr="00FD3996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FD3996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0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4C93494B" w14:textId="77777777" w:rsidR="00ED7251" w:rsidRPr="00FD3996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FD3996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6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496F9079" w14:textId="77777777" w:rsidR="00ED7251" w:rsidRPr="00FD3996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FD3996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97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8063DB5" w14:textId="77777777" w:rsidR="00ED7251" w:rsidRPr="00FD3996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FD3996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 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027A3B19" w14:textId="77777777" w:rsidR="00ED7251" w:rsidRPr="00FD3996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FD3996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0.03% (0.01%, 0.13%)</w:t>
            </w:r>
          </w:p>
        </w:tc>
      </w:tr>
      <w:tr w:rsidR="00ED7251" w:rsidRPr="00FD3996" w14:paraId="74C1A75C" w14:textId="77777777" w:rsidTr="00547227">
        <w:trPr>
          <w:trHeight w:val="20"/>
        </w:trPr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169D3078" w14:textId="77777777" w:rsidR="00ED7251" w:rsidRPr="00FD3996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FD3996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10/5/2020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275931E1" w14:textId="77777777" w:rsidR="00ED7251" w:rsidRPr="00FD3996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FD3996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355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23DB46C1" w14:textId="77777777" w:rsidR="00ED7251" w:rsidRPr="00FD3996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FD3996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0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2E360E91" w14:textId="77777777" w:rsidR="00ED7251" w:rsidRPr="00FD3996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FD3996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0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6AD989D8" w14:textId="77777777" w:rsidR="00ED7251" w:rsidRPr="00FD3996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FD3996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41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368A1403" w14:textId="77777777" w:rsidR="00ED7251" w:rsidRPr="00FD3996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FD3996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396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A2E8A55" w14:textId="77777777" w:rsidR="00ED7251" w:rsidRPr="00FD3996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FD3996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 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167DD784" w14:textId="77777777" w:rsidR="00ED7251" w:rsidRPr="00FD3996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FD3996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0.04% (0.02%, 0.16%)</w:t>
            </w:r>
          </w:p>
        </w:tc>
      </w:tr>
      <w:tr w:rsidR="00ED7251" w:rsidRPr="00FD3996" w14:paraId="113A9BD5" w14:textId="77777777" w:rsidTr="00547227">
        <w:trPr>
          <w:trHeight w:val="20"/>
        </w:trPr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443E6E68" w14:textId="77777777" w:rsidR="00ED7251" w:rsidRPr="00FD3996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FD3996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10/6/2020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2A1E5A88" w14:textId="77777777" w:rsidR="00ED7251" w:rsidRPr="00FD3996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FD3996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408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6983E992" w14:textId="77777777" w:rsidR="00ED7251" w:rsidRPr="00FD3996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FD3996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0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04A481E6" w14:textId="77777777" w:rsidR="00ED7251" w:rsidRPr="00FD3996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FD3996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0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361811B2" w14:textId="77777777" w:rsidR="00ED7251" w:rsidRPr="00FD3996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FD3996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5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546BBBE5" w14:textId="77777777" w:rsidR="00ED7251" w:rsidRPr="00FD3996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FD3996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413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4141F0D" w14:textId="77777777" w:rsidR="00ED7251" w:rsidRPr="00FD3996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FD3996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 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52F80DEA" w14:textId="77777777" w:rsidR="00ED7251" w:rsidRPr="00FD3996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FD3996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0.05% (0.02%, 0.18%)</w:t>
            </w:r>
          </w:p>
        </w:tc>
      </w:tr>
      <w:tr w:rsidR="00ED7251" w:rsidRPr="00FD3996" w14:paraId="2A3DB6C4" w14:textId="77777777" w:rsidTr="00547227">
        <w:trPr>
          <w:trHeight w:val="20"/>
        </w:trPr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1078FB58" w14:textId="77777777" w:rsidR="00ED7251" w:rsidRPr="00FD3996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FD3996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10/7/2020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0C4F24F5" w14:textId="77777777" w:rsidR="00ED7251" w:rsidRPr="00FD3996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FD3996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235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53497124" w14:textId="77777777" w:rsidR="00ED7251" w:rsidRPr="00FD3996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FD3996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0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43865D60" w14:textId="77777777" w:rsidR="00ED7251" w:rsidRPr="00FD3996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FD3996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0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14B909EA" w14:textId="77777777" w:rsidR="00ED7251" w:rsidRPr="00FD3996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FD3996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11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19BE07EA" w14:textId="77777777" w:rsidR="00ED7251" w:rsidRPr="00FD3996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FD3996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246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A424E70" w14:textId="77777777" w:rsidR="00ED7251" w:rsidRPr="00FD3996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FD3996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 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4CC7DB87" w14:textId="77777777" w:rsidR="00ED7251" w:rsidRPr="00FD3996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FD3996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0.05% (0.02%, 0.21%)</w:t>
            </w:r>
          </w:p>
        </w:tc>
      </w:tr>
      <w:tr w:rsidR="00ED7251" w:rsidRPr="00FD3996" w14:paraId="7A18D1D4" w14:textId="77777777" w:rsidTr="00547227">
        <w:trPr>
          <w:trHeight w:val="20"/>
        </w:trPr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1C994630" w14:textId="77777777" w:rsidR="00ED7251" w:rsidRPr="00FD3996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FD3996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10/8/2020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3F264FC4" w14:textId="77777777" w:rsidR="00ED7251" w:rsidRPr="00FD3996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FD3996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199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3BCEF21D" w14:textId="77777777" w:rsidR="00ED7251" w:rsidRPr="00FD3996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FD3996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0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0D2B0932" w14:textId="77777777" w:rsidR="00ED7251" w:rsidRPr="00FD3996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FD3996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0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470C81A7" w14:textId="77777777" w:rsidR="00ED7251" w:rsidRPr="00FD3996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FD3996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4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45D6D03D" w14:textId="77777777" w:rsidR="00ED7251" w:rsidRPr="00FD3996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FD3996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203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CFF9591" w14:textId="77777777" w:rsidR="00ED7251" w:rsidRPr="00FD3996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FD3996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 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5419BA9C" w14:textId="77777777" w:rsidR="00ED7251" w:rsidRPr="00FD3996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FD3996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0.06% (0.02%, 0.21%)</w:t>
            </w:r>
          </w:p>
        </w:tc>
      </w:tr>
      <w:tr w:rsidR="00ED7251" w:rsidRPr="00FD3996" w14:paraId="07D4C536" w14:textId="77777777" w:rsidTr="00547227">
        <w:trPr>
          <w:trHeight w:val="20"/>
        </w:trPr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2536A615" w14:textId="77777777" w:rsidR="00ED7251" w:rsidRPr="00FD3996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FD3996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10/9/2020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3C8E350B" w14:textId="77777777" w:rsidR="00ED7251" w:rsidRPr="00FD3996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FD3996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300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3695B06D" w14:textId="77777777" w:rsidR="00ED7251" w:rsidRPr="00FD3996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FD3996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0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279E1FBD" w14:textId="77777777" w:rsidR="00ED7251" w:rsidRPr="00FD3996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FD3996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78345CD7" w14:textId="77777777" w:rsidR="00ED7251" w:rsidRPr="00FD3996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FD3996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4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0BDA9361" w14:textId="77777777" w:rsidR="00ED7251" w:rsidRPr="00FD3996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FD3996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305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B5499AC" w14:textId="77777777" w:rsidR="00ED7251" w:rsidRPr="00FD3996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FD3996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 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5798467B" w14:textId="77777777" w:rsidR="00ED7251" w:rsidRPr="00FD3996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FD3996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0.06% (0.02%, 0.22%)</w:t>
            </w:r>
          </w:p>
        </w:tc>
      </w:tr>
      <w:tr w:rsidR="00ED7251" w:rsidRPr="00FD3996" w14:paraId="5A8668A7" w14:textId="77777777" w:rsidTr="00547227">
        <w:trPr>
          <w:trHeight w:val="20"/>
        </w:trPr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089E6B02" w14:textId="77777777" w:rsidR="00ED7251" w:rsidRPr="00FD3996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FD3996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10/12/2020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407BDCA8" w14:textId="77777777" w:rsidR="00ED7251" w:rsidRPr="00FD3996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FD3996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298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6ACCE3F5" w14:textId="77777777" w:rsidR="00ED7251" w:rsidRPr="00FD3996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FD3996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0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5152206B" w14:textId="77777777" w:rsidR="00ED7251" w:rsidRPr="00FD3996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FD3996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0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56B290CC" w14:textId="77777777" w:rsidR="00ED7251" w:rsidRPr="00FD3996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FD3996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10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1B69B97A" w14:textId="77777777" w:rsidR="00ED7251" w:rsidRPr="00FD3996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FD3996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308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1FD4F38" w14:textId="77777777" w:rsidR="00ED7251" w:rsidRPr="00FD3996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FD3996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 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2DD4DF47" w14:textId="77777777" w:rsidR="00ED7251" w:rsidRPr="00FD3996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FD3996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0.08% (0.03%, 0.29%)</w:t>
            </w:r>
          </w:p>
        </w:tc>
      </w:tr>
      <w:tr w:rsidR="00ED7251" w:rsidRPr="00FD3996" w14:paraId="25A08123" w14:textId="77777777" w:rsidTr="00547227">
        <w:trPr>
          <w:trHeight w:val="20"/>
        </w:trPr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7169C1E8" w14:textId="77777777" w:rsidR="00ED7251" w:rsidRPr="00FD3996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FD3996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10/13/2020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0140C910" w14:textId="77777777" w:rsidR="00ED7251" w:rsidRPr="00FD3996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FD3996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198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2D6E0DF5" w14:textId="77777777" w:rsidR="00ED7251" w:rsidRPr="00FD3996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FD3996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0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721A2ABF" w14:textId="77777777" w:rsidR="00ED7251" w:rsidRPr="00FD3996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FD3996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0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70E6D64F" w14:textId="77777777" w:rsidR="00ED7251" w:rsidRPr="00FD3996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FD3996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5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62B8931A" w14:textId="77777777" w:rsidR="00ED7251" w:rsidRPr="00FD3996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FD3996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203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DF036C4" w14:textId="77777777" w:rsidR="00ED7251" w:rsidRPr="00FD3996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FD3996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 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6371F3BD" w14:textId="77777777" w:rsidR="00ED7251" w:rsidRPr="00FD3996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FD3996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0.08% (0.03%, 0.32%)</w:t>
            </w:r>
          </w:p>
        </w:tc>
      </w:tr>
      <w:tr w:rsidR="00ED7251" w:rsidRPr="00FD3996" w14:paraId="6F26BC5B" w14:textId="77777777" w:rsidTr="00547227">
        <w:trPr>
          <w:trHeight w:val="165"/>
        </w:trPr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1986EFA3" w14:textId="77777777" w:rsidR="00ED7251" w:rsidRPr="00FD3996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FD3996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10/14/2020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68A40479" w14:textId="77777777" w:rsidR="00ED7251" w:rsidRPr="00FD3996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FD3996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214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774C8200" w14:textId="77777777" w:rsidR="00ED7251" w:rsidRPr="00FD3996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FD3996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0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4D24375B" w14:textId="77777777" w:rsidR="00ED7251" w:rsidRPr="00FD3996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FD3996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0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016C738E" w14:textId="77777777" w:rsidR="00ED7251" w:rsidRPr="00FD3996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FD3996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4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3899CBBA" w14:textId="77777777" w:rsidR="00ED7251" w:rsidRPr="00FD3996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FD3996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218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F2980CD" w14:textId="77777777" w:rsidR="00ED7251" w:rsidRPr="00FD3996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FD3996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 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763F22CB" w14:textId="77777777" w:rsidR="00ED7251" w:rsidRPr="00FD3996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FD3996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0.09% (0.03%, 0.34%)</w:t>
            </w:r>
          </w:p>
        </w:tc>
      </w:tr>
      <w:tr w:rsidR="00ED7251" w:rsidRPr="00FD3996" w14:paraId="01CC9A33" w14:textId="77777777" w:rsidTr="00547227">
        <w:trPr>
          <w:trHeight w:val="120"/>
        </w:trPr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3C14DD94" w14:textId="77777777" w:rsidR="00ED7251" w:rsidRPr="00FD3996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FD3996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10/15/2020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07854D9C" w14:textId="77777777" w:rsidR="00ED7251" w:rsidRPr="00FD3996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FD3996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157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1FFF2128" w14:textId="77777777" w:rsidR="00ED7251" w:rsidRPr="00FD3996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FD3996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0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19A7B9F3" w14:textId="77777777" w:rsidR="00ED7251" w:rsidRPr="00FD3996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FD3996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0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52955E84" w14:textId="77777777" w:rsidR="00ED7251" w:rsidRPr="00FD3996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FD3996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4757D37B" w14:textId="77777777" w:rsidR="00ED7251" w:rsidRPr="00FD3996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FD3996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158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F58F43F" w14:textId="77777777" w:rsidR="00ED7251" w:rsidRPr="00FD3996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FD3996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 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629ED134" w14:textId="77777777" w:rsidR="00ED7251" w:rsidRPr="00FD3996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FD3996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0.1% (0.04%, 0.36%)</w:t>
            </w:r>
          </w:p>
        </w:tc>
      </w:tr>
      <w:tr w:rsidR="00ED7251" w:rsidRPr="00FD3996" w14:paraId="1A98406C" w14:textId="77777777" w:rsidTr="00547227">
        <w:trPr>
          <w:trHeight w:val="150"/>
        </w:trPr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214455FE" w14:textId="77777777" w:rsidR="00ED7251" w:rsidRPr="00FD3996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FD3996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10/16/2020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55A3C558" w14:textId="77777777" w:rsidR="00ED7251" w:rsidRPr="00FD3996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FD3996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201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06D6AA2C" w14:textId="77777777" w:rsidR="00ED7251" w:rsidRPr="00FD3996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FD3996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0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744B0E5B" w14:textId="77777777" w:rsidR="00ED7251" w:rsidRPr="00FD3996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FD3996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2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7E72B7FC" w14:textId="77777777" w:rsidR="00ED7251" w:rsidRPr="00FD3996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FD3996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8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1209335D" w14:textId="77777777" w:rsidR="00ED7251" w:rsidRPr="00FD3996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FD3996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211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6043128" w14:textId="77777777" w:rsidR="00ED7251" w:rsidRPr="00FD3996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FD3996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 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69DE921D" w14:textId="77777777" w:rsidR="00ED7251" w:rsidRPr="00FD3996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FD3996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0.1% (0.04%, 0.37%)</w:t>
            </w:r>
          </w:p>
        </w:tc>
      </w:tr>
      <w:tr w:rsidR="00ED7251" w:rsidRPr="00FD3996" w14:paraId="4D105B1D" w14:textId="77777777" w:rsidTr="00547227">
        <w:trPr>
          <w:trHeight w:val="45"/>
        </w:trPr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5DEC3990" w14:textId="77777777" w:rsidR="00ED7251" w:rsidRPr="00FD3996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FD3996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10/19/2020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4A692A58" w14:textId="77777777" w:rsidR="00ED7251" w:rsidRPr="00FD3996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FD3996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230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3F8A546D" w14:textId="77777777" w:rsidR="00ED7251" w:rsidRPr="00FD3996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FD3996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0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38D5A700" w14:textId="77777777" w:rsidR="00ED7251" w:rsidRPr="00FD3996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FD3996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0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777476D3" w14:textId="77777777" w:rsidR="00ED7251" w:rsidRPr="00FD3996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FD3996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0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49FF75F6" w14:textId="77777777" w:rsidR="00ED7251" w:rsidRPr="00FD3996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FD3996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230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85D3B34" w14:textId="77777777" w:rsidR="00ED7251" w:rsidRPr="00FD3996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FD3996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 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5BB515C0" w14:textId="77777777" w:rsidR="00ED7251" w:rsidRPr="00FD3996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FD3996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0.12% (0.04%, 0.44%)</w:t>
            </w:r>
          </w:p>
        </w:tc>
      </w:tr>
      <w:tr w:rsidR="00ED7251" w:rsidRPr="00FD3996" w14:paraId="61283667" w14:textId="77777777" w:rsidTr="00547227">
        <w:trPr>
          <w:trHeight w:val="30"/>
        </w:trPr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078444C0" w14:textId="77777777" w:rsidR="00ED7251" w:rsidRPr="00FD3996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FD3996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10/20/2020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784E2BB9" w14:textId="77777777" w:rsidR="00ED7251" w:rsidRPr="00FD3996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FD3996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294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69F05E54" w14:textId="77777777" w:rsidR="00ED7251" w:rsidRPr="00FD3996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FD3996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0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455F9BC0" w14:textId="77777777" w:rsidR="00ED7251" w:rsidRPr="00FD3996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FD3996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0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7FE6E96A" w14:textId="77777777" w:rsidR="00ED7251" w:rsidRPr="00FD3996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FD3996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58959173" w14:textId="77777777" w:rsidR="00ED7251" w:rsidRPr="00FD3996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FD3996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295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CF9D20C" w14:textId="77777777" w:rsidR="00ED7251" w:rsidRPr="00FD3996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FD3996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 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16FC1E6F" w14:textId="77777777" w:rsidR="00ED7251" w:rsidRPr="00FD3996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FD3996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0.13% (0.05%, 0.47%)</w:t>
            </w:r>
          </w:p>
        </w:tc>
      </w:tr>
      <w:tr w:rsidR="00ED7251" w:rsidRPr="00FD3996" w14:paraId="7D02BD8A" w14:textId="77777777" w:rsidTr="00547227"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5EBC0274" w14:textId="77777777" w:rsidR="00ED7251" w:rsidRPr="00FD3996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FD3996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10/21/2020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6DB711B3" w14:textId="77777777" w:rsidR="00ED7251" w:rsidRPr="00FD3996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FD3996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190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232F0002" w14:textId="77777777" w:rsidR="00ED7251" w:rsidRPr="00FD3996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FD3996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0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5D20097E" w14:textId="77777777" w:rsidR="00ED7251" w:rsidRPr="00FD3996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FD3996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0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31190C87" w14:textId="77777777" w:rsidR="00ED7251" w:rsidRPr="00FD3996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FD3996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29026425" w14:textId="77777777" w:rsidR="00ED7251" w:rsidRPr="00FD3996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FD3996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191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BC8B5C2" w14:textId="77777777" w:rsidR="00ED7251" w:rsidRPr="00FD3996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FD3996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 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3DF1B6E8" w14:textId="77777777" w:rsidR="00ED7251" w:rsidRPr="00FD3996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FD3996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0.14% (0.05%, 0.52%)</w:t>
            </w:r>
          </w:p>
        </w:tc>
      </w:tr>
      <w:tr w:rsidR="00ED7251" w:rsidRPr="00FD3996" w14:paraId="5B3031EC" w14:textId="77777777" w:rsidTr="00547227">
        <w:trPr>
          <w:trHeight w:val="60"/>
        </w:trPr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6D2E6079" w14:textId="77777777" w:rsidR="00ED7251" w:rsidRPr="00FD3996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FD3996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10/22/2020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27380037" w14:textId="77777777" w:rsidR="00ED7251" w:rsidRPr="00FD3996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FD3996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178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2A6CF401" w14:textId="77777777" w:rsidR="00ED7251" w:rsidRPr="00FD3996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FD3996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0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30D9A2C8" w14:textId="77777777" w:rsidR="00ED7251" w:rsidRPr="00FD3996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FD3996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0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28469305" w14:textId="77777777" w:rsidR="00ED7251" w:rsidRPr="00FD3996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FD3996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0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368301C8" w14:textId="77777777" w:rsidR="00ED7251" w:rsidRPr="00FD3996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FD3996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178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AE81CC3" w14:textId="77777777" w:rsidR="00ED7251" w:rsidRPr="00FD3996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FD3996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 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15A44D25" w14:textId="77777777" w:rsidR="00ED7251" w:rsidRPr="00FD3996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FD3996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0.15% (0.05%, 0.55%)</w:t>
            </w:r>
          </w:p>
        </w:tc>
      </w:tr>
      <w:tr w:rsidR="00ED7251" w:rsidRPr="00FD3996" w14:paraId="4B864464" w14:textId="77777777" w:rsidTr="00547227">
        <w:trPr>
          <w:trHeight w:val="105"/>
        </w:trPr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62F80E63" w14:textId="77777777" w:rsidR="00ED7251" w:rsidRPr="00FD3996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FD3996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10/23/2020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614CDC21" w14:textId="77777777" w:rsidR="00ED7251" w:rsidRPr="00FD3996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FD3996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185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5CA5DAF8" w14:textId="77777777" w:rsidR="00ED7251" w:rsidRPr="00FD3996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FD3996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0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61CE3508" w14:textId="77777777" w:rsidR="00ED7251" w:rsidRPr="00FD3996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FD3996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0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3ED5650C" w14:textId="77777777" w:rsidR="00ED7251" w:rsidRPr="00FD3996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FD3996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2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1B9261D7" w14:textId="77777777" w:rsidR="00ED7251" w:rsidRPr="00FD3996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FD3996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187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9C03ED5" w14:textId="77777777" w:rsidR="00ED7251" w:rsidRPr="00FD3996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FD3996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 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3F376764" w14:textId="77777777" w:rsidR="00ED7251" w:rsidRPr="00FD3996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FD3996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0.16% (0.06%, 0.59%)</w:t>
            </w:r>
          </w:p>
        </w:tc>
      </w:tr>
      <w:tr w:rsidR="00ED7251" w:rsidRPr="00FD3996" w14:paraId="18A695BA" w14:textId="77777777" w:rsidTr="00547227"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78FA7ABB" w14:textId="77777777" w:rsidR="00ED7251" w:rsidRPr="00FD3996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FD3996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10/26/2020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3C433FEF" w14:textId="77777777" w:rsidR="00ED7251" w:rsidRPr="00FD3996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FD3996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136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7AF89228" w14:textId="77777777" w:rsidR="00ED7251" w:rsidRPr="00FD3996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FD3996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0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2D0BFCAC" w14:textId="77777777" w:rsidR="00ED7251" w:rsidRPr="00FD3996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FD3996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0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3FE91AF1" w14:textId="77777777" w:rsidR="00ED7251" w:rsidRPr="00FD3996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FD3996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4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6CBB5BD3" w14:textId="77777777" w:rsidR="00ED7251" w:rsidRPr="00FD3996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FD3996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140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ABEAA68" w14:textId="77777777" w:rsidR="00ED7251" w:rsidRPr="00FD3996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FD3996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 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2F9C4241" w14:textId="77777777" w:rsidR="00ED7251" w:rsidRPr="00FD3996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FD3996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0.2% (0.07%, 0.66%)</w:t>
            </w:r>
          </w:p>
        </w:tc>
      </w:tr>
      <w:tr w:rsidR="00ED7251" w:rsidRPr="00FD3996" w14:paraId="68D746E0" w14:textId="77777777" w:rsidTr="00547227"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49CAB971" w14:textId="77777777" w:rsidR="00ED7251" w:rsidRPr="00FD3996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FD3996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10/27/2020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0138F8B9" w14:textId="77777777" w:rsidR="00ED7251" w:rsidRPr="00FD3996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FD3996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128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01AA8E6D" w14:textId="77777777" w:rsidR="00ED7251" w:rsidRPr="00FD3996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FD3996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0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0726AE70" w14:textId="77777777" w:rsidR="00ED7251" w:rsidRPr="00FD3996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FD3996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0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71FEBE8F" w14:textId="77777777" w:rsidR="00ED7251" w:rsidRPr="00FD3996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FD3996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2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54E16A88" w14:textId="77777777" w:rsidR="00ED7251" w:rsidRPr="00FD3996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FD3996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130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6C0CA95" w14:textId="77777777" w:rsidR="00ED7251" w:rsidRPr="00FD3996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FD3996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 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0D28948B" w14:textId="77777777" w:rsidR="00ED7251" w:rsidRPr="00FD3996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FD3996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0.23% (0.08%, 0.72%)</w:t>
            </w:r>
          </w:p>
        </w:tc>
      </w:tr>
      <w:tr w:rsidR="00ED7251" w:rsidRPr="00FD3996" w14:paraId="640BCC4C" w14:textId="77777777" w:rsidTr="00547227"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25C6E9ED" w14:textId="77777777" w:rsidR="00ED7251" w:rsidRPr="00FD3996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FD3996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10/28/2020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5B08E7D0" w14:textId="77777777" w:rsidR="00ED7251" w:rsidRPr="00FD3996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FD3996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101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7FB1F1AC" w14:textId="77777777" w:rsidR="00ED7251" w:rsidRPr="00FD3996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FD3996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0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68914EE4" w14:textId="77777777" w:rsidR="00ED7251" w:rsidRPr="00FD3996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FD3996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0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298C60F6" w14:textId="77777777" w:rsidR="00ED7251" w:rsidRPr="00FD3996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FD3996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0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097098EF" w14:textId="77777777" w:rsidR="00ED7251" w:rsidRPr="00FD3996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FD3996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101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FA7BAF4" w14:textId="77777777" w:rsidR="00ED7251" w:rsidRPr="00FD3996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FD3996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 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20BBE9F9" w14:textId="77777777" w:rsidR="00ED7251" w:rsidRPr="00FD3996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FD3996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0.24% (0.09%, 0.76%)</w:t>
            </w:r>
          </w:p>
        </w:tc>
      </w:tr>
      <w:tr w:rsidR="00ED7251" w:rsidRPr="00FD3996" w14:paraId="44849123" w14:textId="77777777" w:rsidTr="00547227"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33A96D75" w14:textId="77777777" w:rsidR="00ED7251" w:rsidRPr="00FD3996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FD3996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10/29/2020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05D8DFEC" w14:textId="77777777" w:rsidR="00ED7251" w:rsidRPr="00FD3996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FD3996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105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6C131FF9" w14:textId="77777777" w:rsidR="00ED7251" w:rsidRPr="00FD3996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FD3996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0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34BE78FC" w14:textId="77777777" w:rsidR="00ED7251" w:rsidRPr="00FD3996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FD3996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0A343A2F" w14:textId="77777777" w:rsidR="00ED7251" w:rsidRPr="00FD3996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FD3996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9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10A8E05D" w14:textId="77777777" w:rsidR="00ED7251" w:rsidRPr="00FD3996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FD3996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115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9B4079C" w14:textId="77777777" w:rsidR="00ED7251" w:rsidRPr="00FD3996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FD3996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 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4A94AB83" w14:textId="77777777" w:rsidR="00ED7251" w:rsidRPr="00FD3996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FD3996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0.25% (0.1%, 0.8%)</w:t>
            </w:r>
          </w:p>
        </w:tc>
      </w:tr>
    </w:tbl>
    <w:p w14:paraId="2CC0CFAC" w14:textId="77777777" w:rsidR="00ED7251" w:rsidRPr="00FD3996" w:rsidRDefault="00ED7251" w:rsidP="00ED7251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  <w:r w:rsidRPr="00FD3996">
        <w:rPr>
          <w:rFonts w:ascii="Arial" w:eastAsia="Times New Roman" w:hAnsi="Arial" w:cs="Arial"/>
          <w:color w:val="000000"/>
          <w:sz w:val="14"/>
          <w:szCs w:val="14"/>
        </w:rPr>
        <w:t> </w:t>
      </w:r>
    </w:p>
    <w:p w14:paraId="7BEBB8CC" w14:textId="40000E1E" w:rsidR="00ED7251" w:rsidRPr="004B5B1C" w:rsidRDefault="00ED7251" w:rsidP="00ED7251">
      <w:pPr>
        <w:rPr>
          <w:rFonts w:ascii="Arial" w:eastAsia="Arial" w:hAnsi="Arial" w:cs="Arial"/>
          <w:b/>
          <w:sz w:val="26"/>
          <w:szCs w:val="26"/>
        </w:rPr>
      </w:pPr>
    </w:p>
    <w:sectPr w:rsidR="00ED7251" w:rsidRPr="004B5B1C" w:rsidSect="00ED7251">
      <w:headerReference w:type="default" r:id="rId7"/>
      <w:footerReference w:type="default" r:id="rId8"/>
      <w:pgSz w:w="12240" w:h="15840"/>
      <w:pgMar w:top="1440" w:right="1080" w:bottom="144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ECBB3CA" w14:textId="77777777" w:rsidR="00ED7251" w:rsidRDefault="00ED7251" w:rsidP="00ED7251">
      <w:pPr>
        <w:spacing w:after="0" w:line="240" w:lineRule="auto"/>
      </w:pPr>
      <w:r>
        <w:separator/>
      </w:r>
    </w:p>
  </w:endnote>
  <w:endnote w:type="continuationSeparator" w:id="0">
    <w:p w14:paraId="402BC5A1" w14:textId="77777777" w:rsidR="00ED7251" w:rsidRDefault="00ED7251" w:rsidP="00ED725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eorgia">
    <w:altName w:val="Georgia"/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BB3CF1B" w14:textId="20A88400" w:rsidR="00ED7251" w:rsidRPr="00ED7251" w:rsidRDefault="00ED7251" w:rsidP="00ED7251">
    <w:pPr>
      <w:pStyle w:val="Footer"/>
      <w:tabs>
        <w:tab w:val="clear" w:pos="9360"/>
        <w:tab w:val="right" w:pos="10080"/>
      </w:tabs>
      <w:rPr>
        <w:rFonts w:ascii="Arial" w:hAnsi="Arial" w:cs="Arial"/>
      </w:rPr>
    </w:pPr>
    <w:r w:rsidRPr="00ED7251">
      <w:rPr>
        <w:rFonts w:ascii="Arial" w:hAnsi="Arial" w:cs="Arial"/>
      </w:rPr>
      <w:tab/>
    </w:r>
    <w:r w:rsidRPr="00ED7251">
      <w:rPr>
        <w:rFonts w:ascii="Arial" w:hAnsi="Arial" w:cs="Arial"/>
      </w:rPr>
      <w:tab/>
    </w:r>
    <w:r w:rsidRPr="00ED7251">
      <w:rPr>
        <w:rFonts w:ascii="Arial" w:hAnsi="Arial" w:cs="Arial"/>
      </w:rPr>
      <w:fldChar w:fldCharType="begin"/>
    </w:r>
    <w:r w:rsidRPr="00ED7251">
      <w:rPr>
        <w:rFonts w:ascii="Arial" w:hAnsi="Arial" w:cs="Arial"/>
      </w:rPr>
      <w:instrText xml:space="preserve"> PAGE   \* MERGEFORMAT </w:instrText>
    </w:r>
    <w:r w:rsidRPr="00ED7251">
      <w:rPr>
        <w:rFonts w:ascii="Arial" w:hAnsi="Arial" w:cs="Arial"/>
      </w:rPr>
      <w:fldChar w:fldCharType="separate"/>
    </w:r>
    <w:r w:rsidRPr="00ED7251">
      <w:rPr>
        <w:rFonts w:ascii="Arial" w:hAnsi="Arial" w:cs="Arial"/>
        <w:noProof/>
      </w:rPr>
      <w:t>1</w:t>
    </w:r>
    <w:r w:rsidRPr="00ED7251">
      <w:rPr>
        <w:rFonts w:ascii="Arial" w:hAnsi="Arial" w:cs="Arial"/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804CBE3" w14:textId="77777777" w:rsidR="00ED7251" w:rsidRDefault="00ED7251" w:rsidP="00ED7251">
      <w:pPr>
        <w:spacing w:after="0" w:line="240" w:lineRule="auto"/>
      </w:pPr>
      <w:r>
        <w:separator/>
      </w:r>
    </w:p>
  </w:footnote>
  <w:footnote w:type="continuationSeparator" w:id="0">
    <w:p w14:paraId="4BC8C248" w14:textId="77777777" w:rsidR="00ED7251" w:rsidRDefault="00ED7251" w:rsidP="00ED725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DA98646" w14:textId="2456F7AB" w:rsidR="00ED7251" w:rsidRPr="00ED7251" w:rsidRDefault="00ED7251" w:rsidP="00ED7251">
    <w:pPr>
      <w:pStyle w:val="Header"/>
      <w:jc w:val="right"/>
      <w:rPr>
        <w:rFonts w:ascii="Arial" w:hAnsi="Arial" w:cs="Arial"/>
        <w:sz w:val="18"/>
        <w:szCs w:val="18"/>
      </w:rPr>
    </w:pPr>
    <w:r w:rsidRPr="00ED7251">
      <w:rPr>
        <w:rFonts w:ascii="Arial" w:hAnsi="Arial" w:cs="Arial"/>
        <w:sz w:val="18"/>
        <w:szCs w:val="18"/>
      </w:rPr>
      <w:t>Ehrenberg et al., 2021</w:t>
    </w:r>
  </w:p>
  <w:p w14:paraId="7E53C0A1" w14:textId="37680EAC" w:rsidR="00ED7251" w:rsidRPr="00ED7251" w:rsidRDefault="00ED7251" w:rsidP="00ED7251">
    <w:pPr>
      <w:pStyle w:val="Header"/>
      <w:jc w:val="right"/>
      <w:rPr>
        <w:rFonts w:ascii="Arial" w:hAnsi="Arial" w:cs="Arial"/>
        <w:i/>
        <w:iCs/>
        <w:sz w:val="18"/>
        <w:szCs w:val="18"/>
      </w:rPr>
    </w:pPr>
    <w:r w:rsidRPr="00ED7251">
      <w:rPr>
        <w:rFonts w:ascii="Arial" w:hAnsi="Arial" w:cs="Arial"/>
        <w:i/>
        <w:iCs/>
        <w:sz w:val="18"/>
        <w:szCs w:val="18"/>
      </w:rPr>
      <w:t>Launching a saliva-based SARS-CoV-2 surveillance testing program on a university campu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698310BC"/>
    <w:multiLevelType w:val="multilevel"/>
    <w:tmpl w:val="5BD803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U0NbUwtTSwNDc2MbNU0lEKTi0uzszPAykwrAUAEGocQCwAAAA="/>
  </w:docVars>
  <w:rsids>
    <w:rsidRoot w:val="00ED7251"/>
    <w:rsid w:val="005957CC"/>
    <w:rsid w:val="009C0D56"/>
    <w:rsid w:val="00ED72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5D1CE0B"/>
  <w15:chartTrackingRefBased/>
  <w15:docId w15:val="{1E5443B7-A066-4AB0-809A-2A401AE2D1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D7251"/>
    <w:rPr>
      <w:rFonts w:ascii="Calibri" w:eastAsia="Calibri" w:hAnsi="Calibri" w:cs="Calibri"/>
    </w:rPr>
  </w:style>
  <w:style w:type="paragraph" w:styleId="Heading1">
    <w:name w:val="heading 1"/>
    <w:basedOn w:val="Normal"/>
    <w:next w:val="Normal"/>
    <w:link w:val="Heading1Char"/>
    <w:uiPriority w:val="9"/>
    <w:qFormat/>
    <w:rsid w:val="00ED7251"/>
    <w:pPr>
      <w:keepNext/>
      <w:keepLines/>
      <w:spacing w:before="480" w:after="0" w:line="360" w:lineRule="auto"/>
      <w:jc w:val="center"/>
      <w:outlineLvl w:val="0"/>
    </w:pPr>
    <w:rPr>
      <w:b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D7251"/>
    <w:pPr>
      <w:keepNext/>
      <w:keepLines/>
      <w:spacing w:after="0" w:line="360" w:lineRule="auto"/>
      <w:outlineLvl w:val="1"/>
    </w:pPr>
    <w:rPr>
      <w:rFonts w:ascii="Arial" w:eastAsia="Arial" w:hAnsi="Arial" w:cs="Arial"/>
      <w:b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D7251"/>
    <w:pPr>
      <w:keepNext/>
      <w:keepLines/>
      <w:spacing w:after="0" w:line="360" w:lineRule="auto"/>
      <w:outlineLvl w:val="2"/>
    </w:pPr>
    <w:rPr>
      <w:rFonts w:ascii="Arial" w:eastAsia="Arial" w:hAnsi="Arial" w:cs="Arial"/>
      <w:b/>
      <w:i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ED7251"/>
    <w:pPr>
      <w:keepNext/>
      <w:keepLines/>
      <w:spacing w:after="0" w:line="360" w:lineRule="auto"/>
      <w:outlineLvl w:val="3"/>
    </w:pPr>
    <w:rPr>
      <w:rFonts w:ascii="Arial" w:eastAsia="Arial" w:hAnsi="Arial" w:cs="Arial"/>
      <w:b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ED7251"/>
    <w:pPr>
      <w:keepNext/>
      <w:keepLines/>
      <w:spacing w:after="0" w:line="276" w:lineRule="auto"/>
      <w:ind w:left="720" w:right="720"/>
      <w:outlineLvl w:val="4"/>
    </w:pPr>
    <w:rPr>
      <w:rFonts w:ascii="Arial" w:eastAsia="Arial" w:hAnsi="Arial" w:cs="Arial"/>
      <w:i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ED7251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D7251"/>
    <w:rPr>
      <w:rFonts w:ascii="Calibri" w:eastAsia="Calibri" w:hAnsi="Calibri" w:cs="Calibri"/>
      <w:b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rsid w:val="00ED7251"/>
    <w:rPr>
      <w:rFonts w:ascii="Arial" w:eastAsia="Arial" w:hAnsi="Arial" w:cs="Arial"/>
      <w:b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ED7251"/>
    <w:rPr>
      <w:rFonts w:ascii="Arial" w:eastAsia="Arial" w:hAnsi="Arial" w:cs="Arial"/>
      <w:b/>
      <w:i/>
    </w:rPr>
  </w:style>
  <w:style w:type="character" w:customStyle="1" w:styleId="Heading4Char">
    <w:name w:val="Heading 4 Char"/>
    <w:basedOn w:val="DefaultParagraphFont"/>
    <w:link w:val="Heading4"/>
    <w:uiPriority w:val="9"/>
    <w:rsid w:val="00ED7251"/>
    <w:rPr>
      <w:rFonts w:ascii="Arial" w:eastAsia="Arial" w:hAnsi="Arial" w:cs="Arial"/>
      <w:b/>
    </w:rPr>
  </w:style>
  <w:style w:type="character" w:customStyle="1" w:styleId="Heading5Char">
    <w:name w:val="Heading 5 Char"/>
    <w:basedOn w:val="DefaultParagraphFont"/>
    <w:link w:val="Heading5"/>
    <w:uiPriority w:val="9"/>
    <w:rsid w:val="00ED7251"/>
    <w:rPr>
      <w:rFonts w:ascii="Arial" w:eastAsia="Arial" w:hAnsi="Arial" w:cs="Arial"/>
      <w:i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ED7251"/>
    <w:rPr>
      <w:rFonts w:ascii="Calibri" w:eastAsia="Calibri" w:hAnsi="Calibri" w:cs="Calibri"/>
      <w:b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ED7251"/>
    <w:pPr>
      <w:keepNext/>
      <w:keepLines/>
      <w:spacing w:before="480" w:after="120"/>
    </w:pPr>
    <w:rPr>
      <w:b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ED7251"/>
    <w:rPr>
      <w:rFonts w:ascii="Calibri" w:eastAsia="Calibri" w:hAnsi="Calibri" w:cs="Calibri"/>
      <w:b/>
      <w:sz w:val="72"/>
      <w:szCs w:val="72"/>
    </w:rPr>
  </w:style>
  <w:style w:type="paragraph" w:styleId="Subtitle">
    <w:name w:val="Subtitle"/>
    <w:basedOn w:val="Normal"/>
    <w:next w:val="Normal"/>
    <w:link w:val="SubtitleChar"/>
    <w:uiPriority w:val="11"/>
    <w:qFormat/>
    <w:rsid w:val="00ED7251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character" w:customStyle="1" w:styleId="SubtitleChar">
    <w:name w:val="Subtitle Char"/>
    <w:basedOn w:val="DefaultParagraphFont"/>
    <w:link w:val="Subtitle"/>
    <w:uiPriority w:val="11"/>
    <w:rsid w:val="00ED7251"/>
    <w:rPr>
      <w:rFonts w:ascii="Georgia" w:eastAsia="Georgia" w:hAnsi="Georgia" w:cs="Georgia"/>
      <w:i/>
      <w:color w:val="666666"/>
      <w:sz w:val="48"/>
      <w:szCs w:val="48"/>
    </w:rPr>
  </w:style>
  <w:style w:type="paragraph" w:customStyle="1" w:styleId="EndNoteBibliographyTitle">
    <w:name w:val="EndNote Bibliography Title"/>
    <w:basedOn w:val="Normal"/>
    <w:link w:val="EndNoteBibliographyTitleChar"/>
    <w:rsid w:val="00ED7251"/>
    <w:pPr>
      <w:spacing w:after="0"/>
      <w:jc w:val="center"/>
    </w:pPr>
    <w:rPr>
      <w:noProof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ED7251"/>
    <w:rPr>
      <w:rFonts w:ascii="Calibri" w:eastAsia="Calibri" w:hAnsi="Calibri" w:cs="Calibri"/>
      <w:noProof/>
    </w:rPr>
  </w:style>
  <w:style w:type="paragraph" w:customStyle="1" w:styleId="EndNoteBibliography">
    <w:name w:val="EndNote Bibliography"/>
    <w:basedOn w:val="Normal"/>
    <w:link w:val="EndNoteBibliographyChar"/>
    <w:rsid w:val="00ED7251"/>
    <w:pPr>
      <w:spacing w:line="240" w:lineRule="auto"/>
    </w:pPr>
    <w:rPr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ED7251"/>
    <w:rPr>
      <w:rFonts w:ascii="Calibri" w:eastAsia="Calibri" w:hAnsi="Calibri" w:cs="Calibri"/>
      <w:noProof/>
    </w:rPr>
  </w:style>
  <w:style w:type="paragraph" w:styleId="NormalWeb">
    <w:name w:val="Normal (Web)"/>
    <w:basedOn w:val="Normal"/>
    <w:uiPriority w:val="99"/>
    <w:unhideWhenUsed/>
    <w:rsid w:val="00ED725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ED725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D725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D7251"/>
    <w:rPr>
      <w:rFonts w:ascii="Calibri" w:eastAsia="Calibri" w:hAnsi="Calibri" w:cs="Calibri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ED7251"/>
    <w:rPr>
      <w:color w:val="0000FF"/>
      <w:u w:val="singl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D725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D7251"/>
    <w:rPr>
      <w:rFonts w:ascii="Calibri" w:eastAsia="Calibri" w:hAnsi="Calibri" w:cs="Calibri"/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ED725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D7251"/>
    <w:rPr>
      <w:rFonts w:ascii="Calibri" w:eastAsia="Calibri" w:hAnsi="Calibri" w:cs="Calibri"/>
    </w:rPr>
  </w:style>
  <w:style w:type="paragraph" w:styleId="Footer">
    <w:name w:val="footer"/>
    <w:basedOn w:val="Normal"/>
    <w:link w:val="FooterChar"/>
    <w:uiPriority w:val="99"/>
    <w:unhideWhenUsed/>
    <w:rsid w:val="00ED725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D7251"/>
    <w:rPr>
      <w:rFonts w:ascii="Calibri" w:eastAsia="Calibri" w:hAnsi="Calibri" w:cs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411</Words>
  <Characters>2344</Characters>
  <Application>Microsoft Office Word</Application>
  <DocSecurity>0</DocSecurity>
  <Lines>19</Lines>
  <Paragraphs>5</Paragraphs>
  <ScaleCrop>false</ScaleCrop>
  <Company/>
  <LinksUpToDate>false</LinksUpToDate>
  <CharactersWithSpaces>27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xander Ehrenberg</dc:creator>
  <cp:keywords/>
  <dc:description/>
  <cp:lastModifiedBy>Alexander Ehrenberg</cp:lastModifiedBy>
  <cp:revision>2</cp:revision>
  <dcterms:created xsi:type="dcterms:W3CDTF">2021-01-24T09:46:00Z</dcterms:created>
  <dcterms:modified xsi:type="dcterms:W3CDTF">2021-01-24T09:58:00Z</dcterms:modified>
</cp:coreProperties>
</file>